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rittany nako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ittan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ako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057 North Osceola Avenue, Chicago, IL, USA Chicago, IL, USA 6063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rittanynakos@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49692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zo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9/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eti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5/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ry</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6/2014</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ess</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6/2014</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